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74723" w14:textId="4C193E51" w:rsidR="00813A15" w:rsidRDefault="00813A15">
      <w:pPr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000000"/>
          <w:sz w:val="32"/>
          <w:szCs w:val="32"/>
        </w:rPr>
        <w:t>Quick Summary of what you will do during the meeting.</w:t>
      </w:r>
    </w:p>
    <w:p w14:paraId="7F78862F" w14:textId="23DDC9DE" w:rsidR="00813A15" w:rsidRPr="00426E74" w:rsidRDefault="00813A15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426E74">
        <w:rPr>
          <w:rFonts w:ascii="Arial" w:eastAsia="Times New Roman" w:hAnsi="Arial" w:cs="Arial"/>
          <w:b/>
          <w:bCs/>
          <w:color w:val="000000"/>
          <w:sz w:val="24"/>
          <w:szCs w:val="24"/>
        </w:rPr>
        <w:t>Refer the following pages on script and detailed notes</w:t>
      </w:r>
    </w:p>
    <w:p w14:paraId="1990F05F" w14:textId="77777777" w:rsidR="00813A15" w:rsidRPr="001B45CF" w:rsidRDefault="00813A15" w:rsidP="00813A15">
      <w:pPr>
        <w:rPr>
          <w:rFonts w:ascii="Arial" w:hAnsi="Arial" w:cs="Arial"/>
          <w:b/>
          <w:bCs/>
          <w:i/>
          <w:iCs/>
          <w:sz w:val="20"/>
          <w:szCs w:val="20"/>
        </w:rPr>
      </w:pPr>
      <w:r w:rsidRPr="001B45CF">
        <w:rPr>
          <w:rFonts w:ascii="Arial" w:hAnsi="Arial" w:cs="Arial"/>
          <w:b/>
          <w:bCs/>
          <w:i/>
          <w:iCs/>
          <w:sz w:val="20"/>
          <w:szCs w:val="20"/>
        </w:rPr>
        <w:t>During the Meeting:</w:t>
      </w:r>
    </w:p>
    <w:p w14:paraId="68621A4A" w14:textId="77777777" w:rsidR="00813A15" w:rsidRPr="001B45CF" w:rsidRDefault="00813A15" w:rsidP="00813A15">
      <w:pPr>
        <w:pStyle w:val="ListParagraph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1B45CF">
        <w:rPr>
          <w:rFonts w:ascii="Arial" w:hAnsi="Arial" w:cs="Arial"/>
          <w:sz w:val="20"/>
          <w:szCs w:val="20"/>
        </w:rPr>
        <w:t>Complete a quick attendance to ensure all volunteers speaking (Toast, Speakers, Evaluators, Timer, Grammarian, Table Topics Master) are present.</w:t>
      </w:r>
    </w:p>
    <w:p w14:paraId="1697886A" w14:textId="77777777" w:rsidR="00813A15" w:rsidRPr="001B45CF" w:rsidRDefault="00813A15" w:rsidP="00813A15">
      <w:pPr>
        <w:pStyle w:val="ListParagraph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1B45CF">
        <w:rPr>
          <w:rFonts w:ascii="Arial" w:hAnsi="Arial" w:cs="Arial"/>
          <w:sz w:val="20"/>
          <w:szCs w:val="20"/>
        </w:rPr>
        <w:t>Check with the members who are in above roles that they have all information they need to complete the role.</w:t>
      </w:r>
    </w:p>
    <w:p w14:paraId="4E5903D4" w14:textId="77777777" w:rsidR="00813A15" w:rsidRPr="001B45CF" w:rsidRDefault="00813A15" w:rsidP="00813A15">
      <w:pPr>
        <w:pStyle w:val="ListParagraph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1B45CF">
        <w:rPr>
          <w:rFonts w:ascii="Arial" w:hAnsi="Arial" w:cs="Arial"/>
          <w:sz w:val="20"/>
          <w:szCs w:val="20"/>
        </w:rPr>
        <w:t>Briefly explain your role and elaborate on the theme of the day. Introduce the word of the day</w:t>
      </w:r>
    </w:p>
    <w:p w14:paraId="47F4B422" w14:textId="77777777" w:rsidR="00813A15" w:rsidRPr="001B45CF" w:rsidRDefault="00813A15" w:rsidP="00813A15">
      <w:pPr>
        <w:pStyle w:val="ListParagraph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1B45CF">
        <w:rPr>
          <w:rFonts w:ascii="Arial" w:hAnsi="Arial" w:cs="Arial"/>
          <w:sz w:val="20"/>
          <w:szCs w:val="20"/>
        </w:rPr>
        <w:t xml:space="preserve">Start with the Toast and introduce the member who is giving the Toast for the day: </w:t>
      </w:r>
    </w:p>
    <w:p w14:paraId="11AF4735" w14:textId="77777777" w:rsidR="00813A15" w:rsidRPr="001B45CF" w:rsidRDefault="00813A15" w:rsidP="00813A15">
      <w:pPr>
        <w:pStyle w:val="ListParagraph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1B45CF">
        <w:rPr>
          <w:rFonts w:ascii="Arial" w:hAnsi="Arial" w:cs="Arial"/>
          <w:sz w:val="20"/>
          <w:szCs w:val="20"/>
        </w:rPr>
        <w:t>Request guests in the meeting for quick introductions and why they are contemplating to join Toastmasters</w:t>
      </w:r>
    </w:p>
    <w:p w14:paraId="0C4B8157" w14:textId="77777777" w:rsidR="00813A15" w:rsidRPr="001B45CF" w:rsidRDefault="00813A15" w:rsidP="00813A15">
      <w:pPr>
        <w:pStyle w:val="ListParagraph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1B45CF">
        <w:rPr>
          <w:rFonts w:ascii="Arial" w:hAnsi="Arial" w:cs="Arial"/>
          <w:sz w:val="20"/>
          <w:szCs w:val="20"/>
        </w:rPr>
        <w:t>Next section is Prepared Speeches</w:t>
      </w:r>
    </w:p>
    <w:p w14:paraId="47ADAC37" w14:textId="77777777" w:rsidR="00813A15" w:rsidRPr="001B45CF" w:rsidRDefault="00813A15" w:rsidP="00813A15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1B45CF">
        <w:rPr>
          <w:rFonts w:ascii="Arial" w:hAnsi="Arial" w:cs="Arial"/>
          <w:sz w:val="20"/>
          <w:szCs w:val="20"/>
        </w:rPr>
        <w:t xml:space="preserve">Introduce each speaker making sure that you explain provide a quick speaker bio, the title, the timing and Pathway learning path they are working towards. </w:t>
      </w:r>
    </w:p>
    <w:p w14:paraId="6CB48A00" w14:textId="77777777" w:rsidR="00813A15" w:rsidRPr="001B45CF" w:rsidRDefault="00813A15" w:rsidP="00813A15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1B45CF">
        <w:rPr>
          <w:rFonts w:ascii="Arial" w:hAnsi="Arial" w:cs="Arial"/>
          <w:sz w:val="20"/>
          <w:szCs w:val="20"/>
        </w:rPr>
        <w:t xml:space="preserve">Let the timer know the time of the speech. For example: If  the speech is 5 to 7 minute speech the timing long : green at 5 minutes, amber/yellow at 6 minutes and red at 7 minutes. </w:t>
      </w:r>
    </w:p>
    <w:p w14:paraId="651F21E7" w14:textId="77777777" w:rsidR="00813A15" w:rsidRPr="001B45CF" w:rsidRDefault="00813A15" w:rsidP="00813A15">
      <w:pPr>
        <w:pStyle w:val="ListParagraph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1B45CF">
        <w:rPr>
          <w:rFonts w:ascii="Arial" w:hAnsi="Arial" w:cs="Arial"/>
          <w:sz w:val="20"/>
          <w:szCs w:val="20"/>
        </w:rPr>
        <w:t>Next section is Evaluation of Prepared Speeches</w:t>
      </w:r>
    </w:p>
    <w:p w14:paraId="76647727" w14:textId="77777777" w:rsidR="00813A15" w:rsidRPr="001B45CF" w:rsidRDefault="00813A15" w:rsidP="00813A15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1B45CF">
        <w:rPr>
          <w:rFonts w:ascii="Arial" w:hAnsi="Arial" w:cs="Arial"/>
          <w:sz w:val="20"/>
          <w:szCs w:val="20"/>
        </w:rPr>
        <w:t xml:space="preserve">Each evaluation is 2-3 mins long. </w:t>
      </w:r>
    </w:p>
    <w:p w14:paraId="073C0404" w14:textId="77777777" w:rsidR="00813A15" w:rsidRPr="001B45CF" w:rsidRDefault="00813A15" w:rsidP="00813A15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1B45CF">
        <w:rPr>
          <w:rFonts w:ascii="Arial" w:hAnsi="Arial" w:cs="Arial"/>
          <w:sz w:val="20"/>
          <w:szCs w:val="20"/>
        </w:rPr>
        <w:t>Next Section is Table Topics</w:t>
      </w:r>
    </w:p>
    <w:p w14:paraId="2472AFD9" w14:textId="77777777" w:rsidR="00813A15" w:rsidRPr="001B45CF" w:rsidRDefault="00813A15" w:rsidP="00813A15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1B45CF">
        <w:rPr>
          <w:rFonts w:ascii="Arial" w:hAnsi="Arial" w:cs="Arial"/>
          <w:sz w:val="20"/>
          <w:szCs w:val="20"/>
        </w:rPr>
        <w:t>Introduce the Table Topic Master. It is also important to make sure that the Table Topics session does not run overtime.</w:t>
      </w:r>
    </w:p>
    <w:p w14:paraId="5ED0D99E" w14:textId="77777777" w:rsidR="00813A15" w:rsidRPr="001B45CF" w:rsidRDefault="00813A15" w:rsidP="00813A15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1B45CF">
        <w:rPr>
          <w:rFonts w:ascii="Arial" w:hAnsi="Arial" w:cs="Arial"/>
          <w:sz w:val="20"/>
          <w:szCs w:val="20"/>
        </w:rPr>
        <w:t>Now move to Timer’s report and Grammarian report</w:t>
      </w:r>
    </w:p>
    <w:p w14:paraId="0D396EAC" w14:textId="77777777" w:rsidR="00813A15" w:rsidRPr="001B45CF" w:rsidRDefault="00813A15" w:rsidP="00813A15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1B45CF">
        <w:rPr>
          <w:rFonts w:ascii="Arial" w:hAnsi="Arial" w:cs="Arial"/>
          <w:sz w:val="20"/>
          <w:szCs w:val="20"/>
        </w:rPr>
        <w:t>Pass the baton to President of the Club for any closing remarks</w:t>
      </w:r>
    </w:p>
    <w:p w14:paraId="08A25454" w14:textId="1280BB1F" w:rsidR="00813A15" w:rsidRDefault="00813A15">
      <w:pPr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000000"/>
          <w:sz w:val="32"/>
          <w:szCs w:val="32"/>
        </w:rPr>
        <w:br w:type="page"/>
      </w:r>
    </w:p>
    <w:p w14:paraId="7FA06537" w14:textId="47224448" w:rsidR="00813A15" w:rsidRDefault="00A52D15" w:rsidP="00A52D15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A52D15">
        <w:rPr>
          <w:rFonts w:ascii="Arial" w:eastAsia="Times New Roman" w:hAnsi="Arial" w:cs="Arial"/>
          <w:b/>
          <w:bCs/>
          <w:color w:val="000000"/>
          <w:sz w:val="32"/>
          <w:szCs w:val="32"/>
        </w:rPr>
        <w:lastRenderedPageBreak/>
        <w:t>Toastmaster Notes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- Guideline only</w:t>
      </w:r>
      <w:r w:rsidR="003D591A">
        <w:rPr>
          <w:rFonts w:ascii="Arial" w:eastAsia="Times New Roman" w:hAnsi="Arial" w:cs="Arial"/>
          <w:color w:val="000000"/>
          <w:sz w:val="32"/>
          <w:szCs w:val="32"/>
        </w:rPr>
        <w:t>, fill in the blanks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>.</w:t>
      </w:r>
      <w:r w:rsidR="00F10895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 w:rsidR="00813A15">
        <w:rPr>
          <w:rFonts w:ascii="Arial" w:eastAsia="Times New Roman" w:hAnsi="Arial" w:cs="Arial"/>
          <w:color w:val="000000"/>
          <w:sz w:val="32"/>
          <w:szCs w:val="32"/>
        </w:rPr>
        <w:t>Please feel free to modify the content as you like keeping the structure largely the same</w:t>
      </w:r>
    </w:p>
    <w:p w14:paraId="6768953E" w14:textId="77777777" w:rsidR="00813A15" w:rsidRDefault="00813A15" w:rsidP="00A52D15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785FE3B7" w14:textId="23A16CFF" w:rsidR="00813A15" w:rsidRDefault="00F10895" w:rsidP="00A52D15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(Yellow highlighted part is for in-person meetings)</w:t>
      </w:r>
    </w:p>
    <w:p w14:paraId="02DF4A02" w14:textId="11E288FA" w:rsidR="00813A15" w:rsidRPr="00813A15" w:rsidRDefault="00813A15" w:rsidP="00A52D15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(Italics text is the heading)</w:t>
      </w:r>
    </w:p>
    <w:p w14:paraId="30F12AE9" w14:textId="77777777" w:rsidR="00A52D15" w:rsidRPr="00A52D15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07FA32" w14:textId="77777777" w:rsidR="00A52D15" w:rsidRPr="00A52D15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0895">
        <w:rPr>
          <w:rFonts w:ascii="Arial" w:eastAsia="Times New Roman" w:hAnsi="Arial" w:cs="Arial"/>
          <w:color w:val="000000"/>
          <w:sz w:val="32"/>
          <w:szCs w:val="32"/>
          <w:highlight w:val="yellow"/>
        </w:rPr>
        <w:t>(Hit the gavel twice)</w:t>
      </w:r>
    </w:p>
    <w:p w14:paraId="601629ED" w14:textId="77777777" w:rsidR="00A52D15" w:rsidRPr="00A52D15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It’s now (state the time) the meeting is now in session.</w:t>
      </w:r>
    </w:p>
    <w:p w14:paraId="4D535A2A" w14:textId="77777777" w:rsidR="00A52D15" w:rsidRPr="00A52D15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B6DAC5" w14:textId="77777777" w:rsidR="00A52D15" w:rsidRPr="00A52D15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Welcome to the Downtown Toronto Toastmasters Club.</w:t>
      </w:r>
    </w:p>
    <w:p w14:paraId="2EF3856B" w14:textId="032FC726" w:rsidR="00A52D15" w:rsidRPr="00A52D15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br/>
        <w:t>We are Club 1744, Area 5</w:t>
      </w:r>
      <w:r w:rsidR="00E33D58">
        <w:rPr>
          <w:rFonts w:ascii="Arial" w:eastAsia="Times New Roman" w:hAnsi="Arial" w:cs="Arial"/>
          <w:color w:val="000000"/>
          <w:sz w:val="32"/>
          <w:szCs w:val="32"/>
        </w:rPr>
        <w:t>4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, Division </w:t>
      </w:r>
      <w:r w:rsidR="00E33D58">
        <w:rPr>
          <w:rFonts w:ascii="Arial" w:eastAsia="Times New Roman" w:hAnsi="Arial" w:cs="Arial"/>
          <w:color w:val="000000"/>
          <w:sz w:val="32"/>
          <w:szCs w:val="32"/>
        </w:rPr>
        <w:t>E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in District 60! </w:t>
      </w:r>
    </w:p>
    <w:p w14:paraId="4F522925" w14:textId="77777777" w:rsidR="00A52D15" w:rsidRPr="00A52D15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</w:p>
    <w:p w14:paraId="1E015107" w14:textId="77777777" w:rsidR="00A52D15" w:rsidRPr="00A52D15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I’m ___________ and I will be your Toastmaster for today.</w:t>
      </w:r>
    </w:p>
    <w:p w14:paraId="338E3231" w14:textId="77777777" w:rsidR="00A52D15" w:rsidRPr="00A52D15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</w:p>
    <w:p w14:paraId="71284190" w14:textId="77777777" w:rsidR="00A52D15" w:rsidRPr="00A52D15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Our theme is:</w:t>
      </w:r>
    </w:p>
    <w:p w14:paraId="30682142" w14:textId="77777777" w:rsidR="00A52D15" w:rsidRPr="00A52D15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Word of the Day is: 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br/>
        <w:t>Which means:</w:t>
      </w:r>
    </w:p>
    <w:p w14:paraId="25D0A2D7" w14:textId="77777777" w:rsidR="00A52D15" w:rsidRPr="00A52D15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</w:p>
    <w:p w14:paraId="30BA6BEF" w14:textId="04DFD78A" w:rsidR="00813A15" w:rsidRDefault="00813A15" w:rsidP="00A52D15">
      <w:pPr>
        <w:spacing w:after="0" w:line="240" w:lineRule="auto"/>
        <w:rPr>
          <w:rFonts w:ascii="Arial" w:eastAsia="Times New Roman" w:hAnsi="Arial" w:cs="Arial"/>
          <w:i/>
          <w:iCs/>
          <w:color w:val="000000"/>
          <w:sz w:val="32"/>
          <w:szCs w:val="32"/>
        </w:rPr>
      </w:pPr>
      <w:r>
        <w:rPr>
          <w:rFonts w:ascii="Arial" w:eastAsia="Times New Roman" w:hAnsi="Arial" w:cs="Arial"/>
          <w:i/>
          <w:iCs/>
          <w:color w:val="000000"/>
          <w:sz w:val="32"/>
          <w:szCs w:val="32"/>
        </w:rPr>
        <w:t>Section 1: Introductions, Welcomes and Toast</w:t>
      </w:r>
    </w:p>
    <w:p w14:paraId="641D1F1F" w14:textId="7496B1F9" w:rsidR="00813A15" w:rsidRPr="00813A15" w:rsidRDefault="00813A15" w:rsidP="00A52D15">
      <w:pPr>
        <w:spacing w:after="0" w:line="240" w:lineRule="auto"/>
        <w:rPr>
          <w:rFonts w:ascii="Arial" w:eastAsia="Times New Roman" w:hAnsi="Arial" w:cs="Arial"/>
          <w:i/>
          <w:iCs/>
          <w:color w:val="000000"/>
          <w:sz w:val="32"/>
          <w:szCs w:val="32"/>
        </w:rPr>
      </w:pPr>
      <w:r w:rsidRPr="00813A15">
        <w:rPr>
          <w:rFonts w:ascii="Arial" w:eastAsia="Times New Roman" w:hAnsi="Arial" w:cs="Arial"/>
          <w:i/>
          <w:iCs/>
          <w:color w:val="000000"/>
          <w:sz w:val="32"/>
          <w:szCs w:val="32"/>
        </w:rPr>
        <w:t>Start with quick attendance of members who have signed up for roles</w:t>
      </w:r>
    </w:p>
    <w:p w14:paraId="719D327F" w14:textId="044B9EF0" w:rsidR="00813A15" w:rsidRDefault="00A52D15" w:rsidP="00813A15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32"/>
          <w:szCs w:val="32"/>
        </w:rPr>
      </w:pPr>
      <w:r w:rsidRPr="00813A15">
        <w:rPr>
          <w:rFonts w:ascii="Arial" w:eastAsia="Times New Roman" w:hAnsi="Arial" w:cs="Arial"/>
          <w:color w:val="000000"/>
          <w:sz w:val="32"/>
          <w:szCs w:val="32"/>
        </w:rPr>
        <w:t xml:space="preserve">We have </w:t>
      </w:r>
      <w:r w:rsidR="00813A15" w:rsidRPr="00813A15">
        <w:rPr>
          <w:rFonts w:ascii="Arial" w:eastAsia="Times New Roman" w:hAnsi="Arial" w:cs="Arial"/>
          <w:color w:val="000000"/>
          <w:sz w:val="32"/>
          <w:szCs w:val="32"/>
        </w:rPr>
        <w:t>2-</w:t>
      </w:r>
      <w:r w:rsidRPr="00813A15">
        <w:rPr>
          <w:rFonts w:ascii="Arial" w:eastAsia="Times New Roman" w:hAnsi="Arial" w:cs="Arial"/>
          <w:color w:val="000000"/>
          <w:sz w:val="32"/>
          <w:szCs w:val="32"/>
        </w:rPr>
        <w:t xml:space="preserve">3 speakers all lined up </w:t>
      </w:r>
      <w:r w:rsidRPr="00813A15">
        <w:rPr>
          <w:rFonts w:ascii="Arial" w:eastAsia="Times New Roman" w:hAnsi="Arial" w:cs="Arial"/>
          <w:color w:val="000000"/>
          <w:sz w:val="32"/>
          <w:szCs w:val="32"/>
        </w:rPr>
        <w:br/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>The speakers are:   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br/>
        <w:t xml:space="preserve">1- First Speaker’s Name </w:t>
      </w:r>
    </w:p>
    <w:p w14:paraId="5003DEFB" w14:textId="4F61AFAC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2- Second Speaker’s Name    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br/>
        <w:t>3- Third Speaker’s Name</w:t>
      </w:r>
    </w:p>
    <w:p w14:paraId="3F8E2AF6" w14:textId="77777777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</w:p>
    <w:p w14:paraId="4C12E8CC" w14:textId="77777777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WOD (word of the day) is: ____________: Try and use it in your speaking opportunity today and if we hear you use it we’ll reward you with a clink of the glass! </w:t>
      </w:r>
    </w:p>
    <w:p w14:paraId="0C79B440" w14:textId="77777777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</w:p>
    <w:p w14:paraId="3404C26F" w14:textId="77777777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GRAMMARIAN: </w:t>
      </w:r>
      <w:r w:rsidRPr="00A52D15">
        <w:rPr>
          <w:rFonts w:ascii="Arial" w:eastAsia="Times New Roman" w:hAnsi="Arial" w:cs="Arial"/>
          <w:color w:val="000000"/>
          <w:sz w:val="32"/>
          <w:szCs w:val="32"/>
          <w:u w:val="single"/>
        </w:rPr>
        <w:t>Name here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will be listening for the </w:t>
      </w:r>
      <w:r w:rsidR="003D591A">
        <w:rPr>
          <w:rFonts w:ascii="Arial" w:eastAsia="Times New Roman" w:hAnsi="Arial" w:cs="Arial"/>
          <w:color w:val="000000"/>
          <w:sz w:val="32"/>
          <w:szCs w:val="32"/>
        </w:rPr>
        <w:t>‘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>ums</w:t>
      </w:r>
      <w:r w:rsidR="003D591A">
        <w:rPr>
          <w:rFonts w:ascii="Arial" w:eastAsia="Times New Roman" w:hAnsi="Arial" w:cs="Arial"/>
          <w:color w:val="000000"/>
          <w:sz w:val="32"/>
          <w:szCs w:val="32"/>
        </w:rPr>
        <w:t>’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and </w:t>
      </w:r>
      <w:r w:rsidR="003D591A">
        <w:rPr>
          <w:rFonts w:ascii="Arial" w:eastAsia="Times New Roman" w:hAnsi="Arial" w:cs="Arial"/>
          <w:color w:val="000000"/>
          <w:sz w:val="32"/>
          <w:szCs w:val="32"/>
        </w:rPr>
        <w:t>‘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>ahs</w:t>
      </w:r>
      <w:r w:rsidR="003D591A">
        <w:rPr>
          <w:rFonts w:ascii="Arial" w:eastAsia="Times New Roman" w:hAnsi="Arial" w:cs="Arial"/>
          <w:color w:val="000000"/>
          <w:sz w:val="32"/>
          <w:szCs w:val="32"/>
        </w:rPr>
        <w:t>’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and filler words and the use of the WOD.</w:t>
      </w:r>
    </w:p>
    <w:p w14:paraId="35A3E53B" w14:textId="77777777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</w:p>
    <w:p w14:paraId="6B9DD828" w14:textId="6CBD7541" w:rsidR="00A52D15" w:rsidRDefault="00A52D15" w:rsidP="00813A15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32"/>
          <w:szCs w:val="32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lastRenderedPageBreak/>
        <w:t xml:space="preserve">TIMER: </w:t>
      </w:r>
      <w:r w:rsidRPr="00A52D15">
        <w:rPr>
          <w:rFonts w:ascii="Arial" w:eastAsia="Times New Roman" w:hAnsi="Arial" w:cs="Arial"/>
          <w:color w:val="000000"/>
          <w:sz w:val="32"/>
          <w:szCs w:val="32"/>
          <w:u w:val="single"/>
        </w:rPr>
        <w:t>Name here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br/>
      </w:r>
      <w:r w:rsidR="003D591A">
        <w:rPr>
          <w:rFonts w:ascii="Arial" w:eastAsia="Times New Roman" w:hAnsi="Arial" w:cs="Arial"/>
          <w:color w:val="000000"/>
          <w:sz w:val="32"/>
          <w:szCs w:val="32"/>
        </w:rPr>
        <w:t>W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>ill keep us on time. (Show the Green, Yellow and Red cards.)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br/>
        <w:t xml:space="preserve">Green means there is a minute left, Yellow 30 seconds, Red means time’s up. Finish your thought and </w:t>
      </w:r>
      <w:r w:rsidR="003D591A">
        <w:rPr>
          <w:rFonts w:ascii="Arial" w:eastAsia="Times New Roman" w:hAnsi="Arial" w:cs="Arial"/>
          <w:color w:val="000000"/>
          <w:sz w:val="32"/>
          <w:szCs w:val="32"/>
        </w:rPr>
        <w:t xml:space="preserve">please 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>wrap it up.</w:t>
      </w:r>
    </w:p>
    <w:p w14:paraId="458D9233" w14:textId="77777777" w:rsidR="00813A15" w:rsidRDefault="00813A15" w:rsidP="00813A15">
      <w:pPr>
        <w:rPr>
          <w:rFonts w:ascii="Arial" w:eastAsia="Times New Roman" w:hAnsi="Arial" w:cs="Arial"/>
          <w:color w:val="000000"/>
          <w:sz w:val="32"/>
          <w:szCs w:val="32"/>
        </w:rPr>
      </w:pPr>
    </w:p>
    <w:p w14:paraId="58AB02C7" w14:textId="116E0A4B" w:rsidR="00813A15" w:rsidRPr="00813A15" w:rsidRDefault="00813A15" w:rsidP="00813A15">
      <w:pPr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 xml:space="preserve">Note: </w:t>
      </w:r>
      <w:r w:rsidRPr="00813A15">
        <w:rPr>
          <w:rFonts w:ascii="Arial" w:eastAsia="Times New Roman" w:hAnsi="Arial" w:cs="Arial"/>
          <w:color w:val="000000"/>
          <w:sz w:val="32"/>
          <w:szCs w:val="32"/>
        </w:rPr>
        <w:t>Check with the members who are in above roles that they have all information they need to complete the role.</w:t>
      </w:r>
    </w:p>
    <w:p w14:paraId="3B481DC6" w14:textId="77777777" w:rsidR="00813A15" w:rsidRPr="00A52D15" w:rsidRDefault="00813A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EC79CE9" w14:textId="54368A41" w:rsidR="00813A15" w:rsidRDefault="00A52D15" w:rsidP="00A52D15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 w:rsidRPr="00813A15">
        <w:rPr>
          <w:rFonts w:ascii="Arial" w:eastAsia="Times New Roman" w:hAnsi="Arial" w:cs="Arial"/>
          <w:i/>
          <w:iCs/>
          <w:color w:val="000000"/>
          <w:sz w:val="32"/>
          <w:szCs w:val="32"/>
        </w:rPr>
        <w:t>GUESTS: Welcome and Intro.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br/>
      </w:r>
    </w:p>
    <w:p w14:paraId="6DF10CAB" w14:textId="681DEADA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Welcome to all the guests here today, would you please stand up, state your name and let us know what brought you to this meeting today.</w:t>
      </w:r>
    </w:p>
    <w:p w14:paraId="46F190F4" w14:textId="77777777" w:rsidR="008D2DE1" w:rsidRDefault="008D2DE1" w:rsidP="00A52D15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537FEB77" w14:textId="23F5F9E3" w:rsidR="00A52D15" w:rsidRPr="00813A15" w:rsidRDefault="008D2DE1" w:rsidP="00813A15">
      <w:pPr>
        <w:spacing w:after="0" w:line="240" w:lineRule="auto"/>
        <w:rPr>
          <w:rFonts w:ascii="Arial" w:eastAsia="Times New Roman" w:hAnsi="Arial" w:cs="Arial"/>
          <w:i/>
          <w:iCs/>
          <w:color w:val="000000"/>
          <w:sz w:val="32"/>
          <w:szCs w:val="32"/>
        </w:rPr>
      </w:pPr>
      <w:r w:rsidRPr="00813A15">
        <w:rPr>
          <w:rFonts w:ascii="Arial" w:eastAsia="Times New Roman" w:hAnsi="Arial" w:cs="Arial"/>
          <w:i/>
          <w:iCs/>
          <w:color w:val="000000"/>
          <w:sz w:val="32"/>
          <w:szCs w:val="32"/>
        </w:rPr>
        <w:t>Check with VP Membership for any new member announcements</w:t>
      </w:r>
      <w:r w:rsidR="00A52D15" w:rsidRPr="00813A15">
        <w:rPr>
          <w:rFonts w:ascii="Arial" w:eastAsia="Times New Roman" w:hAnsi="Arial" w:cs="Arial"/>
          <w:i/>
          <w:iCs/>
          <w:color w:val="000000"/>
          <w:sz w:val="32"/>
          <w:szCs w:val="32"/>
        </w:rPr>
        <w:t xml:space="preserve"> </w:t>
      </w:r>
    </w:p>
    <w:p w14:paraId="6071F3A8" w14:textId="77777777" w:rsidR="008D2DE1" w:rsidRPr="00A52D15" w:rsidRDefault="008D2DE1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40201B" w14:textId="10B240FE" w:rsidR="00813A15" w:rsidRDefault="00813A15" w:rsidP="00A52D15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Let me now invite our VP Membership Glen to welcome any new members</w:t>
      </w:r>
    </w:p>
    <w:p w14:paraId="2173FFB5" w14:textId="7A257567" w:rsidR="00813A15" w:rsidRDefault="00813A15" w:rsidP="00A52D15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0A15E888" w14:textId="7280F99E" w:rsidR="00813A15" w:rsidRPr="00813A15" w:rsidRDefault="00813A15" w:rsidP="00A52D15">
      <w:pPr>
        <w:spacing w:after="0" w:line="240" w:lineRule="auto"/>
        <w:rPr>
          <w:rFonts w:ascii="Arial" w:eastAsia="Times New Roman" w:hAnsi="Arial" w:cs="Arial"/>
          <w:i/>
          <w:iCs/>
          <w:color w:val="000000"/>
          <w:sz w:val="32"/>
          <w:szCs w:val="32"/>
        </w:rPr>
      </w:pPr>
      <w:r w:rsidRPr="00813A15">
        <w:rPr>
          <w:rFonts w:ascii="Arial" w:eastAsia="Times New Roman" w:hAnsi="Arial" w:cs="Arial"/>
          <w:i/>
          <w:iCs/>
          <w:color w:val="000000"/>
          <w:sz w:val="32"/>
          <w:szCs w:val="32"/>
        </w:rPr>
        <w:t>Toast</w:t>
      </w:r>
    </w:p>
    <w:p w14:paraId="6D790B12" w14:textId="2E803363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I’d like to ask </w:t>
      </w:r>
      <w:r w:rsidRPr="00A52D15">
        <w:rPr>
          <w:rFonts w:ascii="Arial" w:eastAsia="Times New Roman" w:hAnsi="Arial" w:cs="Arial"/>
          <w:color w:val="000000"/>
          <w:sz w:val="32"/>
          <w:szCs w:val="32"/>
          <w:u w:val="single"/>
        </w:rPr>
        <w:t>Name Here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up here to give todays Toast.</w:t>
      </w:r>
    </w:p>
    <w:p w14:paraId="57AA9F62" w14:textId="0F7DB64C" w:rsidR="00A52D15" w:rsidRPr="00A52D15" w:rsidRDefault="00813A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 xml:space="preserve">Handover to the person giving </w:t>
      </w:r>
      <w:r w:rsidR="00A52D15" w:rsidRPr="00A52D15">
        <w:rPr>
          <w:rFonts w:ascii="Arial" w:eastAsia="Times New Roman" w:hAnsi="Arial" w:cs="Arial"/>
          <w:color w:val="000000"/>
          <w:sz w:val="32"/>
          <w:szCs w:val="32"/>
        </w:rPr>
        <w:t>TOAST</w:t>
      </w:r>
    </w:p>
    <w:p w14:paraId="47B15788" w14:textId="77777777" w:rsidR="00A52D15" w:rsidRPr="00A52D15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77C994" w14:textId="7B761AF4" w:rsidR="00A52D15" w:rsidRPr="00A52D15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D2DE1">
        <w:rPr>
          <w:rFonts w:ascii="Arial" w:eastAsia="Times New Roman" w:hAnsi="Arial" w:cs="Arial"/>
          <w:color w:val="000000"/>
          <w:sz w:val="32"/>
          <w:szCs w:val="32"/>
          <w:highlight w:val="yellow"/>
        </w:rPr>
        <w:t>Break: $5 Meeting Fee: (Ask for volunteers to collect)</w:t>
      </w:r>
      <w:r w:rsidR="008D2DE1" w:rsidRPr="008D2DE1">
        <w:rPr>
          <w:rFonts w:ascii="Arial" w:eastAsia="Times New Roman" w:hAnsi="Arial" w:cs="Arial"/>
          <w:color w:val="000000"/>
          <w:sz w:val="32"/>
          <w:szCs w:val="32"/>
          <w:highlight w:val="yellow"/>
        </w:rPr>
        <w:t xml:space="preserve"> (not </w:t>
      </w:r>
      <w:r w:rsidR="008D2DE1">
        <w:rPr>
          <w:rFonts w:ascii="Arial" w:eastAsia="Times New Roman" w:hAnsi="Arial" w:cs="Arial"/>
          <w:color w:val="000000"/>
          <w:sz w:val="32"/>
          <w:szCs w:val="32"/>
          <w:highlight w:val="yellow"/>
        </w:rPr>
        <w:t>applicable</w:t>
      </w:r>
      <w:r w:rsidR="008D2DE1" w:rsidRPr="008D2DE1">
        <w:rPr>
          <w:rFonts w:ascii="Arial" w:eastAsia="Times New Roman" w:hAnsi="Arial" w:cs="Arial"/>
          <w:color w:val="000000"/>
          <w:sz w:val="32"/>
          <w:szCs w:val="32"/>
          <w:highlight w:val="yellow"/>
        </w:rPr>
        <w:t xml:space="preserve"> in the </w:t>
      </w:r>
      <w:r w:rsidR="008D2DE1">
        <w:rPr>
          <w:rFonts w:ascii="Arial" w:eastAsia="Times New Roman" w:hAnsi="Arial" w:cs="Arial"/>
          <w:color w:val="000000"/>
          <w:sz w:val="32"/>
          <w:szCs w:val="32"/>
          <w:highlight w:val="yellow"/>
        </w:rPr>
        <w:t>online setup</w:t>
      </w:r>
      <w:r w:rsidR="008D2DE1" w:rsidRPr="008D2DE1">
        <w:rPr>
          <w:rFonts w:ascii="Arial" w:eastAsia="Times New Roman" w:hAnsi="Arial" w:cs="Arial"/>
          <w:color w:val="000000"/>
          <w:sz w:val="32"/>
          <w:szCs w:val="32"/>
          <w:highlight w:val="yellow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________________________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8C264DF" w14:textId="58F5284B" w:rsidR="00813A15" w:rsidRPr="00813A15" w:rsidRDefault="00813A15" w:rsidP="00A52D15">
      <w:pPr>
        <w:spacing w:after="0" w:line="240" w:lineRule="auto"/>
        <w:rPr>
          <w:rFonts w:ascii="Arial" w:eastAsia="Times New Roman" w:hAnsi="Arial" w:cs="Arial"/>
          <w:i/>
          <w:iCs/>
          <w:color w:val="000000"/>
          <w:sz w:val="32"/>
          <w:szCs w:val="32"/>
        </w:rPr>
      </w:pPr>
      <w:r w:rsidRPr="00813A15">
        <w:rPr>
          <w:rFonts w:ascii="Arial" w:eastAsia="Times New Roman" w:hAnsi="Arial" w:cs="Arial"/>
          <w:i/>
          <w:iCs/>
          <w:color w:val="000000"/>
          <w:sz w:val="32"/>
          <w:szCs w:val="32"/>
        </w:rPr>
        <w:t>Explain structure to guest</w:t>
      </w:r>
      <w:r>
        <w:rPr>
          <w:rFonts w:ascii="Arial" w:eastAsia="Times New Roman" w:hAnsi="Arial" w:cs="Arial"/>
          <w:i/>
          <w:iCs/>
          <w:color w:val="000000"/>
          <w:sz w:val="32"/>
          <w:szCs w:val="32"/>
        </w:rPr>
        <w:t>s</w:t>
      </w:r>
    </w:p>
    <w:p w14:paraId="64B78215" w14:textId="77777777" w:rsidR="00813A15" w:rsidRDefault="00813A15" w:rsidP="00A52D15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037D366B" w14:textId="64C7317D" w:rsidR="00A52D15" w:rsidRPr="00A52D15" w:rsidRDefault="00A52D15" w:rsidP="00813A1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For the benefit of our guests, how the meeting is structured:</w:t>
      </w:r>
    </w:p>
    <w:p w14:paraId="759D5FE3" w14:textId="77777777" w:rsidR="00A52D15" w:rsidRPr="00A52D15" w:rsidRDefault="00A52D15" w:rsidP="00813A15">
      <w:pPr>
        <w:numPr>
          <w:ilvl w:val="0"/>
          <w:numId w:val="1"/>
        </w:numPr>
        <w:tabs>
          <w:tab w:val="clear" w:pos="720"/>
          <w:tab w:val="num" w:pos="1080"/>
        </w:tabs>
        <w:spacing w:after="0" w:line="240" w:lineRule="auto"/>
        <w:ind w:left="1080"/>
        <w:textAlignment w:val="baseline"/>
        <w:rPr>
          <w:rFonts w:ascii="Arial" w:eastAsia="Times New Roman" w:hAnsi="Arial" w:cs="Arial"/>
          <w:color w:val="000000"/>
          <w:sz w:val="32"/>
          <w:szCs w:val="32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Three prepared speeches, about 5 to 7 minutes each</w:t>
      </w:r>
    </w:p>
    <w:p w14:paraId="3174906F" w14:textId="77777777" w:rsidR="00A52D15" w:rsidRPr="00A52D15" w:rsidRDefault="00A52D15" w:rsidP="00813A15">
      <w:pPr>
        <w:numPr>
          <w:ilvl w:val="0"/>
          <w:numId w:val="1"/>
        </w:numPr>
        <w:tabs>
          <w:tab w:val="clear" w:pos="720"/>
          <w:tab w:val="num" w:pos="1080"/>
        </w:tabs>
        <w:spacing w:after="0" w:line="240" w:lineRule="auto"/>
        <w:ind w:left="1080"/>
        <w:textAlignment w:val="baseline"/>
        <w:rPr>
          <w:rFonts w:ascii="Arial" w:eastAsia="Times New Roman" w:hAnsi="Arial" w:cs="Arial"/>
          <w:color w:val="000000"/>
          <w:sz w:val="32"/>
          <w:szCs w:val="32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Evaluation, where we get feedback by our peers and we can improve as public speakers</w:t>
      </w:r>
    </w:p>
    <w:p w14:paraId="5FD5CDA9" w14:textId="77777777" w:rsidR="00A52D15" w:rsidRPr="00A52D15" w:rsidRDefault="00A52D15" w:rsidP="00813A15">
      <w:pPr>
        <w:numPr>
          <w:ilvl w:val="0"/>
          <w:numId w:val="2"/>
        </w:numPr>
        <w:tabs>
          <w:tab w:val="clear" w:pos="720"/>
          <w:tab w:val="num" w:pos="1080"/>
        </w:tabs>
        <w:spacing w:after="0" w:line="240" w:lineRule="auto"/>
        <w:ind w:left="1080"/>
        <w:textAlignment w:val="baseline"/>
        <w:rPr>
          <w:rFonts w:ascii="Arial" w:eastAsia="Times New Roman" w:hAnsi="Arial" w:cs="Arial"/>
          <w:color w:val="000000"/>
          <w:sz w:val="32"/>
          <w:szCs w:val="32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Table topics one-minute response to a question</w:t>
      </w:r>
    </w:p>
    <w:p w14:paraId="283FB658" w14:textId="77777777" w:rsidR="00A52D15" w:rsidRPr="00A52D15" w:rsidRDefault="00A52D15" w:rsidP="00813A1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lastRenderedPageBreak/>
        <w:t>There are ballots in front of you, you can make notes and vote for speakers, feedback is how we learn so please participate.</w:t>
      </w:r>
    </w:p>
    <w:p w14:paraId="406F12EF" w14:textId="77777777" w:rsidR="00813A15" w:rsidRDefault="00813A15" w:rsidP="00813A1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7AC70AB" w14:textId="72BEF36E" w:rsidR="00813A15" w:rsidRPr="00813A15" w:rsidRDefault="00813A15" w:rsidP="00A52D15">
      <w:pPr>
        <w:spacing w:after="0" w:line="240" w:lineRule="auto"/>
        <w:rPr>
          <w:rFonts w:ascii="Arial" w:eastAsia="Times New Roman" w:hAnsi="Arial" w:cs="Arial"/>
          <w:i/>
          <w:iCs/>
          <w:color w:val="000000"/>
          <w:sz w:val="32"/>
          <w:szCs w:val="32"/>
        </w:rPr>
      </w:pPr>
      <w:r w:rsidRPr="00813A15">
        <w:rPr>
          <w:rFonts w:ascii="Arial" w:eastAsia="Times New Roman" w:hAnsi="Arial" w:cs="Arial"/>
          <w:i/>
          <w:iCs/>
          <w:color w:val="000000"/>
          <w:sz w:val="32"/>
          <w:szCs w:val="32"/>
        </w:rPr>
        <w:t>Section 2: Prepared speeches and respective evaluations</w:t>
      </w:r>
    </w:p>
    <w:p w14:paraId="322C0386" w14:textId="77777777" w:rsidR="00813A15" w:rsidRDefault="00813A15" w:rsidP="00A52D15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3D6F4C7A" w14:textId="228DBA2D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Speaker 1: </w:t>
      </w:r>
      <w:r w:rsidRPr="00A52D15">
        <w:rPr>
          <w:rFonts w:ascii="Arial" w:eastAsia="Times New Roman" w:hAnsi="Arial" w:cs="Arial"/>
          <w:color w:val="000000"/>
          <w:sz w:val="32"/>
          <w:szCs w:val="32"/>
          <w:u w:val="single"/>
        </w:rPr>
        <w:t>First Speaker’s Name</w:t>
      </w:r>
    </w:p>
    <w:p w14:paraId="6C2C6293" w14:textId="2BD91DA5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Bio:</w:t>
      </w:r>
      <w:r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 w:rsidRPr="00A52D15">
        <w:rPr>
          <w:rFonts w:ascii="Verdana" w:eastAsia="Times New Roman" w:hAnsi="Verdana" w:cs="Times New Roman"/>
          <w:color w:val="000000"/>
          <w:sz w:val="32"/>
          <w:szCs w:val="32"/>
        </w:rPr>
        <w:t>Read the Bio provided by the speaker</w:t>
      </w:r>
      <w:r w:rsidR="00813A15">
        <w:rPr>
          <w:rFonts w:ascii="Verdana" w:eastAsia="Times New Roman" w:hAnsi="Verdana" w:cs="Times New Roman"/>
          <w:color w:val="000000"/>
          <w:sz w:val="32"/>
          <w:szCs w:val="32"/>
        </w:rPr>
        <w:t xml:space="preserve"> prior to the meeting</w:t>
      </w:r>
      <w:r w:rsidRPr="00A52D15">
        <w:rPr>
          <w:rFonts w:ascii="Times New Roman" w:eastAsia="Times New Roman" w:hAnsi="Times New Roman" w:cs="Times New Roman"/>
          <w:sz w:val="24"/>
          <w:szCs w:val="24"/>
        </w:rPr>
        <w:br/>
      </w:r>
      <w:r w:rsidRPr="00A52D15">
        <w:rPr>
          <w:rFonts w:ascii="Times New Roman" w:eastAsia="Times New Roman" w:hAnsi="Times New Roman" w:cs="Times New Roman"/>
          <w:sz w:val="24"/>
          <w:szCs w:val="24"/>
        </w:rPr>
        <w:br/>
      </w:r>
      <w:r w:rsidRPr="00A52D15">
        <w:rPr>
          <w:rFonts w:ascii="Verdana" w:eastAsia="Times New Roman" w:hAnsi="Verdana" w:cs="Times New Roman"/>
          <w:color w:val="000000"/>
          <w:sz w:val="32"/>
          <w:szCs w:val="32"/>
        </w:rPr>
        <w:t>State the length of the speech so the timer can do their job.  State what the speaker is working on if they provided this info.</w:t>
      </w:r>
      <w:r w:rsidR="00813A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>__ to __ min</w:t>
      </w:r>
    </w:p>
    <w:p w14:paraId="7DCE8F18" w14:textId="77777777" w:rsidR="00A52D15" w:rsidRPr="00A52D15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</w:p>
    <w:p w14:paraId="785488EC" w14:textId="77777777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State the title of the speech</w:t>
      </w:r>
    </w:p>
    <w:p w14:paraId="5E15B3A7" w14:textId="1F28D72B" w:rsidR="00A52D15" w:rsidRDefault="00A52D15" w:rsidP="00813A15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32"/>
          <w:szCs w:val="32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Title: "Speech Title"</w:t>
      </w:r>
    </w:p>
    <w:p w14:paraId="7CD35CB7" w14:textId="7EB9BCE6" w:rsidR="00813A15" w:rsidRDefault="00813A15" w:rsidP="00813A15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32"/>
          <w:szCs w:val="32"/>
        </w:rPr>
      </w:pPr>
    </w:p>
    <w:p w14:paraId="3690CF99" w14:textId="287817CF" w:rsidR="00813A15" w:rsidRPr="00813A15" w:rsidRDefault="00813A15" w:rsidP="00813A15">
      <w:pPr>
        <w:spacing w:after="0" w:line="240" w:lineRule="auto"/>
        <w:ind w:left="720"/>
        <w:rPr>
          <w:rFonts w:ascii="Arial" w:eastAsia="Times New Roman" w:hAnsi="Arial" w:cs="Arial"/>
          <w:i/>
          <w:iCs/>
          <w:color w:val="000000"/>
          <w:sz w:val="32"/>
          <w:szCs w:val="32"/>
        </w:rPr>
      </w:pPr>
      <w:r w:rsidRPr="00813A15">
        <w:rPr>
          <w:rFonts w:ascii="Arial" w:eastAsia="Times New Roman" w:hAnsi="Arial" w:cs="Arial"/>
          <w:i/>
          <w:iCs/>
          <w:color w:val="000000"/>
          <w:sz w:val="32"/>
          <w:szCs w:val="32"/>
        </w:rPr>
        <w:t>(have some transition thoughts between speeches)</w:t>
      </w:r>
    </w:p>
    <w:p w14:paraId="2ABD57BD" w14:textId="3CDBB18C" w:rsidR="00813A15" w:rsidRDefault="00813A15" w:rsidP="00813A15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32"/>
          <w:szCs w:val="32"/>
        </w:rPr>
      </w:pPr>
    </w:p>
    <w:p w14:paraId="02967E6A" w14:textId="1857D5A3" w:rsidR="00813A15" w:rsidRPr="00A52D15" w:rsidRDefault="00813A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Speaker </w:t>
      </w:r>
      <w:r>
        <w:rPr>
          <w:rFonts w:ascii="Arial" w:eastAsia="Times New Roman" w:hAnsi="Arial" w:cs="Arial"/>
          <w:color w:val="000000"/>
          <w:sz w:val="32"/>
          <w:szCs w:val="32"/>
        </w:rPr>
        <w:t>2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: </w:t>
      </w:r>
      <w:r w:rsidRPr="00A52D15">
        <w:rPr>
          <w:rFonts w:ascii="Arial" w:eastAsia="Times New Roman" w:hAnsi="Arial" w:cs="Arial"/>
          <w:color w:val="000000"/>
          <w:sz w:val="32"/>
          <w:szCs w:val="32"/>
          <w:u w:val="single"/>
        </w:rPr>
        <w:t>Speaker’s Name</w:t>
      </w:r>
    </w:p>
    <w:p w14:paraId="627C55B0" w14:textId="77777777" w:rsidR="00813A15" w:rsidRPr="00A52D15" w:rsidRDefault="00813A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Bio:</w:t>
      </w:r>
      <w:r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 w:rsidRPr="00A52D15">
        <w:rPr>
          <w:rFonts w:ascii="Verdana" w:eastAsia="Times New Roman" w:hAnsi="Verdana" w:cs="Times New Roman"/>
          <w:color w:val="000000"/>
          <w:sz w:val="32"/>
          <w:szCs w:val="32"/>
        </w:rPr>
        <w:t>Read the Bio provided by the speaker</w:t>
      </w:r>
      <w:r>
        <w:rPr>
          <w:rFonts w:ascii="Verdana" w:eastAsia="Times New Roman" w:hAnsi="Verdana" w:cs="Times New Roman"/>
          <w:color w:val="000000"/>
          <w:sz w:val="32"/>
          <w:szCs w:val="32"/>
        </w:rPr>
        <w:t xml:space="preserve"> prior to the meeting</w:t>
      </w:r>
      <w:r w:rsidRPr="00A52D15">
        <w:rPr>
          <w:rFonts w:ascii="Times New Roman" w:eastAsia="Times New Roman" w:hAnsi="Times New Roman" w:cs="Times New Roman"/>
          <w:sz w:val="24"/>
          <w:szCs w:val="24"/>
        </w:rPr>
        <w:br/>
      </w:r>
      <w:r w:rsidRPr="00A52D15">
        <w:rPr>
          <w:rFonts w:ascii="Times New Roman" w:eastAsia="Times New Roman" w:hAnsi="Times New Roman" w:cs="Times New Roman"/>
          <w:sz w:val="24"/>
          <w:szCs w:val="24"/>
        </w:rPr>
        <w:br/>
      </w:r>
      <w:r w:rsidRPr="00A52D15">
        <w:rPr>
          <w:rFonts w:ascii="Verdana" w:eastAsia="Times New Roman" w:hAnsi="Verdana" w:cs="Times New Roman"/>
          <w:color w:val="000000"/>
          <w:sz w:val="32"/>
          <w:szCs w:val="32"/>
        </w:rPr>
        <w:t>State the length of the speech so the timer can do their job.  State what the speaker is working on if they provided this info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>__ to __ min</w:t>
      </w:r>
    </w:p>
    <w:p w14:paraId="56F02F15" w14:textId="77777777" w:rsidR="00813A15" w:rsidRPr="00A52D15" w:rsidRDefault="00813A15" w:rsidP="00813A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</w:p>
    <w:p w14:paraId="574B29EB" w14:textId="77777777" w:rsidR="00813A15" w:rsidRPr="00A52D15" w:rsidRDefault="00813A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State the title of the speech</w:t>
      </w:r>
    </w:p>
    <w:p w14:paraId="79940EC9" w14:textId="77777777" w:rsidR="00813A15" w:rsidRPr="00A52D15" w:rsidRDefault="00813A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Title: "Speech Title"</w:t>
      </w:r>
    </w:p>
    <w:p w14:paraId="53371110" w14:textId="77777777" w:rsidR="00813A15" w:rsidRPr="00A52D15" w:rsidRDefault="00813A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42E3507" w14:textId="7CAB7B9E" w:rsidR="00813A15" w:rsidRPr="00A52D15" w:rsidRDefault="00813A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Speaker </w:t>
      </w:r>
      <w:r>
        <w:rPr>
          <w:rFonts w:ascii="Arial" w:eastAsia="Times New Roman" w:hAnsi="Arial" w:cs="Arial"/>
          <w:color w:val="000000"/>
          <w:sz w:val="32"/>
          <w:szCs w:val="32"/>
        </w:rPr>
        <w:t>3 (if applicable)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: </w:t>
      </w:r>
      <w:r w:rsidRPr="00A52D15">
        <w:rPr>
          <w:rFonts w:ascii="Arial" w:eastAsia="Times New Roman" w:hAnsi="Arial" w:cs="Arial"/>
          <w:color w:val="000000"/>
          <w:sz w:val="32"/>
          <w:szCs w:val="32"/>
          <w:u w:val="single"/>
        </w:rPr>
        <w:t>Speaker’s Name</w:t>
      </w:r>
    </w:p>
    <w:p w14:paraId="6BB525F5" w14:textId="77777777" w:rsidR="00813A15" w:rsidRPr="00A52D15" w:rsidRDefault="00813A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Bio:</w:t>
      </w:r>
      <w:r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 w:rsidRPr="00A52D15">
        <w:rPr>
          <w:rFonts w:ascii="Verdana" w:eastAsia="Times New Roman" w:hAnsi="Verdana" w:cs="Times New Roman"/>
          <w:color w:val="000000"/>
          <w:sz w:val="32"/>
          <w:szCs w:val="32"/>
        </w:rPr>
        <w:t>Read the Bio provided by the speaker</w:t>
      </w:r>
      <w:r>
        <w:rPr>
          <w:rFonts w:ascii="Verdana" w:eastAsia="Times New Roman" w:hAnsi="Verdana" w:cs="Times New Roman"/>
          <w:color w:val="000000"/>
          <w:sz w:val="32"/>
          <w:szCs w:val="32"/>
        </w:rPr>
        <w:t xml:space="preserve"> prior to the meeting</w:t>
      </w:r>
      <w:r w:rsidRPr="00A52D15">
        <w:rPr>
          <w:rFonts w:ascii="Times New Roman" w:eastAsia="Times New Roman" w:hAnsi="Times New Roman" w:cs="Times New Roman"/>
          <w:sz w:val="24"/>
          <w:szCs w:val="24"/>
        </w:rPr>
        <w:br/>
      </w:r>
      <w:r w:rsidRPr="00A52D15">
        <w:rPr>
          <w:rFonts w:ascii="Times New Roman" w:eastAsia="Times New Roman" w:hAnsi="Times New Roman" w:cs="Times New Roman"/>
          <w:sz w:val="24"/>
          <w:szCs w:val="24"/>
        </w:rPr>
        <w:br/>
      </w:r>
      <w:r w:rsidRPr="00A52D15">
        <w:rPr>
          <w:rFonts w:ascii="Verdana" w:eastAsia="Times New Roman" w:hAnsi="Verdana" w:cs="Times New Roman"/>
          <w:color w:val="000000"/>
          <w:sz w:val="32"/>
          <w:szCs w:val="32"/>
        </w:rPr>
        <w:t xml:space="preserve">State the length of the speech so the timer can do </w:t>
      </w:r>
      <w:r w:rsidRPr="00A52D15">
        <w:rPr>
          <w:rFonts w:ascii="Verdana" w:eastAsia="Times New Roman" w:hAnsi="Verdana" w:cs="Times New Roman"/>
          <w:color w:val="000000"/>
          <w:sz w:val="32"/>
          <w:szCs w:val="32"/>
        </w:rPr>
        <w:lastRenderedPageBreak/>
        <w:t>their job.  State what the speaker is working on if they provided this info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>__ to __ min</w:t>
      </w:r>
    </w:p>
    <w:p w14:paraId="1F7E0EBC" w14:textId="77777777" w:rsidR="00813A15" w:rsidRPr="00A52D15" w:rsidRDefault="00813A15" w:rsidP="00813A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</w:p>
    <w:p w14:paraId="4207F6F9" w14:textId="77777777" w:rsidR="00813A15" w:rsidRPr="00A52D15" w:rsidRDefault="00813A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State the title of the speech</w:t>
      </w:r>
    </w:p>
    <w:p w14:paraId="469A7C88" w14:textId="77777777" w:rsidR="00813A15" w:rsidRPr="00A52D15" w:rsidRDefault="00813A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Title: "Speech Title"</w:t>
      </w:r>
    </w:p>
    <w:p w14:paraId="2FA85196" w14:textId="77777777" w:rsidR="00813A15" w:rsidRPr="00A52D15" w:rsidRDefault="00813A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8998B80" w14:textId="77777777" w:rsidR="00813A15" w:rsidRDefault="00813A15" w:rsidP="00A52D15">
      <w:pPr>
        <w:spacing w:after="24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500E130E" w14:textId="2B048CC8" w:rsidR="00A52D15" w:rsidRPr="00A52D15" w:rsidRDefault="00A52D15" w:rsidP="00A52D1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We now move to the evaluation part of the meeting</w:t>
      </w:r>
    </w:p>
    <w:p w14:paraId="46FDE7C9" w14:textId="77777777" w:rsidR="00A52D15" w:rsidRPr="00A52D15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</w:p>
    <w:p w14:paraId="15B1F2D9" w14:textId="77777777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Evaluator 1: </w:t>
      </w:r>
      <w:r w:rsidRPr="00A52D15">
        <w:rPr>
          <w:rFonts w:ascii="Arial" w:eastAsia="Times New Roman" w:hAnsi="Arial" w:cs="Arial"/>
          <w:color w:val="000000"/>
          <w:sz w:val="32"/>
          <w:szCs w:val="32"/>
          <w:u w:val="single"/>
        </w:rPr>
        <w:t>Name Here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br/>
        <w:t xml:space="preserve">Will be evaluating </w:t>
      </w:r>
      <w:r w:rsidRPr="00A52D15">
        <w:rPr>
          <w:rFonts w:ascii="Arial" w:eastAsia="Times New Roman" w:hAnsi="Arial" w:cs="Arial"/>
          <w:color w:val="000000"/>
          <w:sz w:val="32"/>
          <w:szCs w:val="32"/>
          <w:u w:val="single"/>
        </w:rPr>
        <w:t>speaker 1 name</w:t>
      </w:r>
    </w:p>
    <w:p w14:paraId="66BE26BA" w14:textId="77777777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</w:p>
    <w:p w14:paraId="27E09ABE" w14:textId="77777777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Evaluator 2: </w:t>
      </w:r>
      <w:r w:rsidRPr="00A52D15">
        <w:rPr>
          <w:rFonts w:ascii="Arial" w:eastAsia="Times New Roman" w:hAnsi="Arial" w:cs="Arial"/>
          <w:color w:val="000000"/>
          <w:sz w:val="32"/>
          <w:szCs w:val="32"/>
          <w:u w:val="single"/>
        </w:rPr>
        <w:t>Name Here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br/>
        <w:t xml:space="preserve">Will be evaluating </w:t>
      </w:r>
      <w:r w:rsidRPr="00A52D15">
        <w:rPr>
          <w:rFonts w:ascii="Arial" w:eastAsia="Times New Roman" w:hAnsi="Arial" w:cs="Arial"/>
          <w:color w:val="000000"/>
          <w:sz w:val="32"/>
          <w:szCs w:val="32"/>
          <w:u w:val="single"/>
        </w:rPr>
        <w:t>speaker 2 name</w:t>
      </w:r>
    </w:p>
    <w:p w14:paraId="6E9D3773" w14:textId="77777777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20651B1C" w14:textId="19C07B99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Evaluator 3</w:t>
      </w:r>
      <w:r w:rsidR="00813A15">
        <w:rPr>
          <w:rFonts w:ascii="Arial" w:eastAsia="Times New Roman" w:hAnsi="Arial" w:cs="Arial"/>
          <w:color w:val="000000"/>
          <w:sz w:val="32"/>
          <w:szCs w:val="32"/>
        </w:rPr>
        <w:t xml:space="preserve"> (if applicable)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: </w:t>
      </w:r>
      <w:r w:rsidRPr="00A52D15">
        <w:rPr>
          <w:rFonts w:ascii="Arial" w:eastAsia="Times New Roman" w:hAnsi="Arial" w:cs="Arial"/>
          <w:color w:val="000000"/>
          <w:sz w:val="32"/>
          <w:szCs w:val="32"/>
          <w:u w:val="single"/>
        </w:rPr>
        <w:t>Name Here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br/>
        <w:t xml:space="preserve">Will be evaluating </w:t>
      </w:r>
      <w:r w:rsidRPr="00A52D15">
        <w:rPr>
          <w:rFonts w:ascii="Arial" w:eastAsia="Times New Roman" w:hAnsi="Arial" w:cs="Arial"/>
          <w:color w:val="000000"/>
          <w:sz w:val="32"/>
          <w:szCs w:val="32"/>
          <w:u w:val="single"/>
        </w:rPr>
        <w:t>speaker 3 name</w:t>
      </w:r>
    </w:p>
    <w:p w14:paraId="61CDBD0A" w14:textId="04032469" w:rsid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07988BF1" w14:textId="78EB9E96" w:rsidR="00813A15" w:rsidRPr="00A52D15" w:rsidRDefault="00813A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7E98FE" w14:textId="1C12924E" w:rsidR="00813A15" w:rsidRPr="00813A15" w:rsidRDefault="00813A15" w:rsidP="00A52D15">
      <w:pPr>
        <w:spacing w:after="240" w:line="240" w:lineRule="auto"/>
        <w:rPr>
          <w:rFonts w:ascii="Arial" w:eastAsia="Times New Roman" w:hAnsi="Arial" w:cs="Arial"/>
          <w:i/>
          <w:iCs/>
          <w:color w:val="000000"/>
          <w:sz w:val="32"/>
          <w:szCs w:val="32"/>
        </w:rPr>
      </w:pPr>
      <w:r w:rsidRPr="00813A15">
        <w:rPr>
          <w:rFonts w:ascii="Arial" w:eastAsia="Times New Roman" w:hAnsi="Arial" w:cs="Arial"/>
          <w:i/>
          <w:iCs/>
          <w:color w:val="000000"/>
          <w:sz w:val="32"/>
          <w:szCs w:val="32"/>
        </w:rPr>
        <w:t>Section 3: Table Topics</w:t>
      </w:r>
    </w:p>
    <w:p w14:paraId="435E44F7" w14:textId="77777777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  <w:u w:val="single"/>
        </w:rPr>
        <w:t>Next we have Table Topics</w:t>
      </w:r>
    </w:p>
    <w:p w14:paraId="1288898E" w14:textId="77777777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We have </w:t>
      </w:r>
      <w:r w:rsidRPr="00A52D15">
        <w:rPr>
          <w:rFonts w:ascii="Arial" w:eastAsia="Times New Roman" w:hAnsi="Arial" w:cs="Arial"/>
          <w:color w:val="000000"/>
          <w:sz w:val="32"/>
          <w:szCs w:val="32"/>
          <w:u w:val="single"/>
        </w:rPr>
        <w:t>Name Here</w:t>
      </w:r>
      <w:r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to lead this section</w:t>
      </w:r>
    </w:p>
    <w:p w14:paraId="1B11CD8D" w14:textId="77777777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15076035" w14:textId="77777777" w:rsid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Ask table speakers to stand and give names so people can vote.</w:t>
      </w:r>
    </w:p>
    <w:p w14:paraId="57029DC1" w14:textId="77777777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C1D7B5B" w14:textId="77777777" w:rsidR="00813A15" w:rsidRDefault="00813A15" w:rsidP="00A52D15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41BCFF1A" w14:textId="6FFA4109" w:rsidR="00813A15" w:rsidRPr="00813A15" w:rsidRDefault="00813A15" w:rsidP="00A52D15">
      <w:pPr>
        <w:spacing w:after="0" w:line="240" w:lineRule="auto"/>
        <w:rPr>
          <w:rFonts w:ascii="Arial" w:eastAsia="Times New Roman" w:hAnsi="Arial" w:cs="Arial"/>
          <w:i/>
          <w:iCs/>
          <w:color w:val="000000"/>
          <w:sz w:val="32"/>
          <w:szCs w:val="32"/>
        </w:rPr>
      </w:pPr>
      <w:r w:rsidRPr="00813A15">
        <w:rPr>
          <w:rFonts w:ascii="Arial" w:eastAsia="Times New Roman" w:hAnsi="Arial" w:cs="Arial"/>
          <w:i/>
          <w:iCs/>
          <w:color w:val="000000"/>
          <w:sz w:val="32"/>
          <w:szCs w:val="32"/>
        </w:rPr>
        <w:t>Section 4: Reports and wrap up</w:t>
      </w:r>
    </w:p>
    <w:p w14:paraId="112FFA2F" w14:textId="721243B9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Now let’s have the timer report</w:t>
      </w:r>
    </w:p>
    <w:p w14:paraId="6BAF74F3" w14:textId="77777777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52D15">
        <w:rPr>
          <w:rFonts w:ascii="Arial" w:eastAsia="Times New Roman" w:hAnsi="Arial" w:cs="Arial"/>
          <w:color w:val="000000"/>
          <w:sz w:val="32"/>
          <w:szCs w:val="32"/>
        </w:rPr>
        <w:t>Now let’s have the Grammarian report</w:t>
      </w:r>
    </w:p>
    <w:p w14:paraId="452681F7" w14:textId="77777777" w:rsidR="00A52D15" w:rsidRPr="00A52D15" w:rsidRDefault="00A52D15" w:rsidP="00813A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154CBF3" w14:textId="77777777" w:rsidR="00A52D15" w:rsidRDefault="00A52D15" w:rsidP="00A52D15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5D2126B5" w14:textId="26C55D12" w:rsidR="00A52D15" w:rsidRPr="00A52D15" w:rsidRDefault="006D4CE2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32"/>
          <w:szCs w:val="32"/>
          <w:highlight w:val="yellow"/>
        </w:rPr>
        <w:t>(not applicable for our current setup</w:t>
      </w:r>
      <w:r w:rsidR="00813A15">
        <w:rPr>
          <w:rFonts w:ascii="Arial" w:eastAsia="Times New Roman" w:hAnsi="Arial" w:cs="Arial"/>
          <w:color w:val="000000"/>
          <w:sz w:val="32"/>
          <w:szCs w:val="32"/>
          <w:highlight w:val="yellow"/>
        </w:rPr>
        <w:t>, so Skip it</w:t>
      </w:r>
      <w:r>
        <w:rPr>
          <w:rFonts w:ascii="Arial" w:eastAsia="Times New Roman" w:hAnsi="Arial" w:cs="Arial"/>
          <w:color w:val="000000"/>
          <w:sz w:val="32"/>
          <w:szCs w:val="32"/>
          <w:highlight w:val="yellow"/>
        </w:rPr>
        <w:t xml:space="preserve">) </w:t>
      </w:r>
      <w:r w:rsidR="00A52D15" w:rsidRPr="006D4CE2">
        <w:rPr>
          <w:rFonts w:ascii="Arial" w:eastAsia="Times New Roman" w:hAnsi="Arial" w:cs="Arial"/>
          <w:color w:val="000000"/>
          <w:sz w:val="32"/>
          <w:szCs w:val="32"/>
          <w:highlight w:val="yellow"/>
        </w:rPr>
        <w:t>We will now collect the votes.</w:t>
      </w:r>
      <w:r w:rsidR="00A52D15" w:rsidRPr="00A52D15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</w:p>
    <w:p w14:paraId="5BD6CA4A" w14:textId="77777777" w:rsidR="00A52D15" w:rsidRPr="006D4CE2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6D4CE2">
        <w:rPr>
          <w:rFonts w:ascii="Arial" w:eastAsia="Times New Roman" w:hAnsi="Arial" w:cs="Arial"/>
          <w:color w:val="000000"/>
          <w:sz w:val="32"/>
          <w:szCs w:val="32"/>
          <w:highlight w:val="yellow"/>
        </w:rPr>
        <w:lastRenderedPageBreak/>
        <w:t>(Get two or three volunteers, while the votes are being counted you can recap the meeting and invite guests to keep coming to meetings.)</w:t>
      </w:r>
    </w:p>
    <w:p w14:paraId="5A1B5F3C" w14:textId="77777777" w:rsidR="00A52D15" w:rsidRPr="006D4CE2" w:rsidRDefault="00A52D15" w:rsidP="00A52D1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67215F48" w14:textId="77777777" w:rsidR="00A52D15" w:rsidRPr="006D4CE2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6D4CE2">
        <w:rPr>
          <w:rFonts w:ascii="Arial" w:eastAsia="Times New Roman" w:hAnsi="Arial" w:cs="Arial"/>
          <w:color w:val="000000"/>
          <w:sz w:val="32"/>
          <w:szCs w:val="32"/>
          <w:highlight w:val="yellow"/>
        </w:rPr>
        <w:t xml:space="preserve">Present Awards and wrap up. </w:t>
      </w:r>
    </w:p>
    <w:p w14:paraId="065128DF" w14:textId="77777777" w:rsidR="00A52D15" w:rsidRPr="006D4CE2" w:rsidRDefault="00A52D15" w:rsidP="00A52D15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32"/>
          <w:szCs w:val="32"/>
          <w:highlight w:val="yellow"/>
        </w:rPr>
      </w:pPr>
      <w:r w:rsidRPr="006D4CE2">
        <w:rPr>
          <w:rFonts w:ascii="Arial" w:eastAsia="Times New Roman" w:hAnsi="Arial" w:cs="Arial"/>
          <w:color w:val="000000"/>
          <w:sz w:val="32"/>
          <w:szCs w:val="32"/>
          <w:highlight w:val="yellow"/>
        </w:rPr>
        <w:t>Best Table topic</w:t>
      </w:r>
    </w:p>
    <w:p w14:paraId="7299B313" w14:textId="77777777" w:rsidR="00A52D15" w:rsidRPr="006D4CE2" w:rsidRDefault="00A52D15" w:rsidP="00A52D15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32"/>
          <w:szCs w:val="32"/>
          <w:highlight w:val="yellow"/>
        </w:rPr>
      </w:pPr>
      <w:r w:rsidRPr="006D4CE2">
        <w:rPr>
          <w:rFonts w:ascii="Arial" w:eastAsia="Times New Roman" w:hAnsi="Arial" w:cs="Arial"/>
          <w:color w:val="000000"/>
          <w:sz w:val="32"/>
          <w:szCs w:val="32"/>
          <w:highlight w:val="yellow"/>
        </w:rPr>
        <w:t>Best Evaluator</w:t>
      </w:r>
    </w:p>
    <w:p w14:paraId="0D77C55C" w14:textId="77777777" w:rsidR="00A52D15" w:rsidRPr="006D4CE2" w:rsidRDefault="00A52D15" w:rsidP="00A52D15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32"/>
          <w:szCs w:val="32"/>
          <w:highlight w:val="yellow"/>
        </w:rPr>
      </w:pPr>
      <w:r w:rsidRPr="006D4CE2">
        <w:rPr>
          <w:rFonts w:ascii="Arial" w:eastAsia="Times New Roman" w:hAnsi="Arial" w:cs="Arial"/>
          <w:color w:val="000000"/>
          <w:sz w:val="32"/>
          <w:szCs w:val="32"/>
          <w:highlight w:val="yellow"/>
        </w:rPr>
        <w:t>Best Speaker</w:t>
      </w:r>
    </w:p>
    <w:p w14:paraId="46DB0BCD" w14:textId="77777777" w:rsidR="00A52D15" w:rsidRPr="006D4CE2" w:rsidRDefault="00A52D15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C6085D9" w14:textId="359365A3" w:rsidR="00A52D15" w:rsidRDefault="00A52D15" w:rsidP="00A52D15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6D4CE2">
        <w:rPr>
          <w:rFonts w:ascii="Arial" w:eastAsia="Times New Roman" w:hAnsi="Arial" w:cs="Arial"/>
          <w:color w:val="000000"/>
          <w:sz w:val="32"/>
          <w:szCs w:val="32"/>
          <w:highlight w:val="yellow"/>
        </w:rPr>
        <w:t xml:space="preserve">It’s been a pleasure and an experience being your toastmaster, if you have any questions about Toastmasters please see our president </w:t>
      </w:r>
    </w:p>
    <w:p w14:paraId="72AEF760" w14:textId="3D5523EC" w:rsidR="006D4CE2" w:rsidRDefault="006D4CE2" w:rsidP="00A52D15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064FECEE" w14:textId="3708361F" w:rsidR="006D4CE2" w:rsidRDefault="006D4CE2" w:rsidP="00813A15">
      <w:pPr>
        <w:spacing w:after="0" w:line="240" w:lineRule="auto"/>
        <w:ind w:left="360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Move to “Meeting Closing Order”</w:t>
      </w:r>
      <w:r w:rsidR="00813A15">
        <w:rPr>
          <w:rFonts w:ascii="Arial" w:eastAsia="Times New Roman" w:hAnsi="Arial" w:cs="Arial"/>
          <w:color w:val="000000"/>
          <w:sz w:val="32"/>
          <w:szCs w:val="32"/>
        </w:rPr>
        <w:t xml:space="preserve"> in below sequence </w:t>
      </w:r>
    </w:p>
    <w:p w14:paraId="3D85C0DE" w14:textId="5330EAFE" w:rsidR="006D4CE2" w:rsidRDefault="006D4CE2" w:rsidP="00813A15">
      <w:pPr>
        <w:pStyle w:val="ListParagraph"/>
        <w:numPr>
          <w:ilvl w:val="0"/>
          <w:numId w:val="9"/>
        </w:numPr>
        <w:spacing w:after="0" w:line="240" w:lineRule="auto"/>
        <w:ind w:left="1080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VP Education</w:t>
      </w:r>
    </w:p>
    <w:p w14:paraId="2F91EA1E" w14:textId="133E8704" w:rsidR="006D4CE2" w:rsidRDefault="006D4CE2" w:rsidP="00813A15">
      <w:pPr>
        <w:pStyle w:val="ListParagraph"/>
        <w:numPr>
          <w:ilvl w:val="0"/>
          <w:numId w:val="9"/>
        </w:numPr>
        <w:spacing w:after="0" w:line="240" w:lineRule="auto"/>
        <w:ind w:left="1080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VP Membership</w:t>
      </w:r>
    </w:p>
    <w:p w14:paraId="60CE6890" w14:textId="7EFB50FE" w:rsidR="006D4CE2" w:rsidRPr="006D4CE2" w:rsidRDefault="006D4CE2" w:rsidP="00813A15">
      <w:pPr>
        <w:pStyle w:val="ListParagraph"/>
        <w:numPr>
          <w:ilvl w:val="0"/>
          <w:numId w:val="9"/>
        </w:numPr>
        <w:spacing w:after="0" w:line="240" w:lineRule="auto"/>
        <w:ind w:left="1080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President of the club</w:t>
      </w:r>
    </w:p>
    <w:p w14:paraId="466FD382" w14:textId="77777777" w:rsidR="006D4CE2" w:rsidRPr="00A52D15" w:rsidRDefault="006D4CE2" w:rsidP="00A52D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FBAF85" w14:textId="77777777" w:rsidR="007B0299" w:rsidRDefault="007B0299"/>
    <w:p w14:paraId="3B896B6A" w14:textId="77777777" w:rsidR="003D591A" w:rsidRDefault="003D591A" w:rsidP="003D591A">
      <w:r w:rsidRPr="00813A15">
        <w:rPr>
          <w:rFonts w:ascii="Arial" w:eastAsia="Times New Roman" w:hAnsi="Arial" w:cs="Arial"/>
          <w:color w:val="000000"/>
          <w:sz w:val="32"/>
          <w:szCs w:val="32"/>
          <w:highlight w:val="yellow"/>
        </w:rPr>
        <w:t>(Hit the gavel once.)</w:t>
      </w:r>
      <w:r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>
        <w:rPr>
          <w:rFonts w:ascii="Arial" w:eastAsia="Times New Roman" w:hAnsi="Arial" w:cs="Arial"/>
          <w:color w:val="000000"/>
          <w:sz w:val="32"/>
          <w:szCs w:val="32"/>
        </w:rPr>
        <w:br/>
        <w:t>Announce: Meeting Adjourned!</w:t>
      </w:r>
    </w:p>
    <w:sectPr w:rsidR="003D59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07577"/>
    <w:multiLevelType w:val="hybridMultilevel"/>
    <w:tmpl w:val="46F0D7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49776A"/>
    <w:multiLevelType w:val="hybridMultilevel"/>
    <w:tmpl w:val="986AC206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41485B"/>
    <w:multiLevelType w:val="hybridMultilevel"/>
    <w:tmpl w:val="3490E6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441FB9"/>
    <w:multiLevelType w:val="hybridMultilevel"/>
    <w:tmpl w:val="48B001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B22DDA"/>
    <w:multiLevelType w:val="multilevel"/>
    <w:tmpl w:val="838E3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864FBC"/>
    <w:multiLevelType w:val="hybridMultilevel"/>
    <w:tmpl w:val="3DF4400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B11FD1"/>
    <w:multiLevelType w:val="multilevel"/>
    <w:tmpl w:val="B60A1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0DD579E"/>
    <w:multiLevelType w:val="hybridMultilevel"/>
    <w:tmpl w:val="39FAAF00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6AC18F1"/>
    <w:multiLevelType w:val="multilevel"/>
    <w:tmpl w:val="1F9CE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3"/>
  </w:num>
  <w:num w:numId="5">
    <w:abstractNumId w:val="0"/>
  </w:num>
  <w:num w:numId="6">
    <w:abstractNumId w:val="2"/>
  </w:num>
  <w:num w:numId="7">
    <w:abstractNumId w:val="1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jc2N7MA0iYGxko6SsGpxcWZ+XkgBYa1AHe2JBQsAAAA"/>
  </w:docVars>
  <w:rsids>
    <w:rsidRoot w:val="00A52D15"/>
    <w:rsid w:val="001B45CF"/>
    <w:rsid w:val="003D591A"/>
    <w:rsid w:val="00426E74"/>
    <w:rsid w:val="005C5836"/>
    <w:rsid w:val="006D4CE2"/>
    <w:rsid w:val="007B0299"/>
    <w:rsid w:val="00813A15"/>
    <w:rsid w:val="008D2DE1"/>
    <w:rsid w:val="00A52D15"/>
    <w:rsid w:val="00E33D58"/>
    <w:rsid w:val="00F1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1698E"/>
  <w15:chartTrackingRefBased/>
  <w15:docId w15:val="{491226C2-EA8B-4322-9570-11FFB09D8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52D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D4C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62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6</Pages>
  <Words>863</Words>
  <Characters>49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a Thaler</dc:creator>
  <cp:keywords/>
  <dc:description/>
  <cp:lastModifiedBy>Singh, Monisha</cp:lastModifiedBy>
  <cp:revision>9</cp:revision>
  <dcterms:created xsi:type="dcterms:W3CDTF">2018-05-18T15:42:00Z</dcterms:created>
  <dcterms:modified xsi:type="dcterms:W3CDTF">2022-06-28T18:26:00Z</dcterms:modified>
</cp:coreProperties>
</file>